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437A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  <w:bookmarkStart w:id="0" w:name="_GoBack"/>
      <w:bookmarkEnd w:id="0"/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A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B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D</w:t>
      </w:r>
    </w:p>
    <w:p w:rsidR="00915CCD" w:rsidRDefault="00915CCD" w:rsidP="00915CCD">
      <w:pPr>
        <w:pStyle w:val="ListParagraph"/>
        <w:numPr>
          <w:ilvl w:val="0"/>
          <w:numId w:val="1"/>
        </w:numPr>
        <w:spacing w:line="480" w:lineRule="auto"/>
      </w:pPr>
      <w:r>
        <w:t>C</w:t>
      </w:r>
    </w:p>
    <w:p w:rsidR="00915CCD" w:rsidRDefault="00915CCD" w:rsidP="00915CCD">
      <w:pPr>
        <w:spacing w:line="480" w:lineRule="auto"/>
      </w:pPr>
    </w:p>
    <w:sectPr w:rsidR="00915C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3B4EDB"/>
    <w:multiLevelType w:val="hybridMultilevel"/>
    <w:tmpl w:val="E8883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0NDU3MDSwsDA2MjBT0lEKTi0uzszPAykwrAUAcvTmqCwAAAA="/>
  </w:docVars>
  <w:rsids>
    <w:rsidRoot w:val="00915CCD"/>
    <w:rsid w:val="004B437A"/>
    <w:rsid w:val="00915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5D9414-31B1-4D34-80D5-F904D34EA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UMO</dc:creator>
  <cp:keywords/>
  <dc:description/>
  <cp:lastModifiedBy>ALEX MUMO</cp:lastModifiedBy>
  <cp:revision>1</cp:revision>
  <dcterms:created xsi:type="dcterms:W3CDTF">2021-07-29T01:28:00Z</dcterms:created>
  <dcterms:modified xsi:type="dcterms:W3CDTF">2021-07-29T01:37:00Z</dcterms:modified>
</cp:coreProperties>
</file>